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D1EB7" w14:textId="77777777" w:rsidR="007C7FEB" w:rsidRPr="00135FFB" w:rsidRDefault="0000193A" w:rsidP="00135FFB">
      <w:pPr>
        <w:pStyle w:val="Ttulo"/>
      </w:pPr>
      <w:r>
        <w:t>Numerical analysis of the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Default="00D04CA2" w:rsidP="00D04CA2">
      <w:pPr>
        <w:pStyle w:val="Abstract"/>
      </w:pPr>
      <w:bookmarkStart w:id="0" w:name="introduction"/>
      <w:r w:rsidRPr="00D04CA2">
        <w:t xml:space="preserve">Resorting to a three-dimensional finite element framework, the paper investigates the instantaneous and long-term deformation in twin tunnels with connecting transverse gallery. </w:t>
      </w:r>
      <w:proofErr w:type="gramStart"/>
      <w:r w:rsidRPr="00D04CA2">
        <w:t>Particular emphasis</w:t>
      </w:r>
      <w:proofErr w:type="gramEnd"/>
      <w:r w:rsidRPr="00D04CA2">
        <w:t xml:space="preserve">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hich proves relevant for modeling and simulation of tunnel deformation in deep clayey rocks.  As regards the time-dependent properties of the lining concrete, the concrete creep deformation is addressed by means of an aging viscoelastic model relying on the Bažant and </w:t>
      </w:r>
      <w:proofErr w:type="spellStart"/>
      <w:r w:rsidRPr="00D04CA2">
        <w:t>Prasannan</w:t>
      </w:r>
      <w:proofErr w:type="spellEnd"/>
      <w:r w:rsidRPr="00D04CA2">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xml:space="preserve">). The finite element modeling developed in this paper can be viewed as specifically devised tool for addressing the three-dimensional interaction induced by the construction process of </w:t>
      </w:r>
      <w:proofErr w:type="gramStart"/>
      <w: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1" w:name="section_assumptions"/>
      <w:bookmarkEnd w:id="0"/>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lastRenderedPageBreak/>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7777777" w:rsidR="007C7FEB" w:rsidRDefault="0000193A" w:rsidP="00B432B0">
      <w:pPr>
        <w:pStyle w:val="Alinea"/>
      </w:pPr>
      <w:r>
        <w:t>The simulation excavation processes are curried out assuming a constant tunnel advancement rate (i.e., constant excavation speed), together with a constant thickness of concrete lining.</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shall not be considered in the numerical analysis.</w:t>
      </w:r>
    </w:p>
    <w:p w14:paraId="6E7D1ED2" w14:textId="5B247B03" w:rsidR="007C7FEB" w:rsidRDefault="00F227D2" w:rsidP="00FE5338">
      <w:pPr>
        <w:pStyle w:val="Ttulo1"/>
      </w:pPr>
      <w:bookmarkStart w:id="2" w:name="sec3"/>
      <w:bookmarkEnd w:id="1"/>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3"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3"/>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4" w:name="DSIEqnMarkerStart"/>
      <w:bookmarkStart w:id="5" w:name="DSIEqnMarkerEnd"/>
      <w:bookmarkEnd w:id="4"/>
      <w:bookmarkEnd w:id="5"/>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6"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7" w:name="sec4"/>
      <w:bookmarkEnd w:id="2"/>
      <w:bookmarkEnd w:id="6"/>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w:t>
      </w:r>
      <w:r>
        <w:lastRenderedPageBreak/>
        <w:t>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proofErr w:type="spellStart"/>
      <w:r>
        <w:t>stifness</w:t>
      </w:r>
      <w:proofErr w:type="spellEnd"/>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8"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8"/>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9" w:name="section_spatial"/>
      <w:bookmarkEnd w:id="7"/>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0"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0"/>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6E7D1EFD" w14:textId="59519E11" w:rsidR="007C7FE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w:t>
      </w:r>
      <w:r>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1"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1"/>
    <w:p w14:paraId="6E7D1F00" w14:textId="487AB90E" w:rsidR="007C7FEB" w:rsidRDefault="0000193A" w:rsidP="00B432B0">
      <w:pPr>
        <w:pStyle w:val="Corpodetexto"/>
      </w:pPr>
      <w:r w:rsidRPr="004B50E3">
        <w:rPr>
          <w:color w:val="4EA72E" w:themeColor="accent6"/>
        </w:rPr>
        <w:t>Figures</w:t>
      </w:r>
      <w:r w:rsidR="004B50E3" w:rsidRPr="004B50E3">
        <w:rPr>
          <w:color w:val="4EA72E" w:themeColor="accent6"/>
        </w:rPr>
        <w:t xml:space="preserve"> 6</w:t>
      </w:r>
      <w:r w:rsidR="004B50E3">
        <w:t xml:space="preserve"> </w:t>
      </w:r>
      <w:r>
        <w:t xml:space="preserve">to </w:t>
      </w:r>
      <w:r w:rsidR="004B50E3" w:rsidRPr="004B50E3">
        <w:rPr>
          <w:color w:val="4EA72E" w:themeColor="accent6"/>
        </w:rPr>
        <w:t>10</w:t>
      </w:r>
      <w:r>
        <w:t xml:space="preserve"> display some details regarding the geometry and F.E discretization of the structure. </w:t>
      </w:r>
      <w:r w:rsidRPr="004B50E3">
        <w:rPr>
          <w:color w:val="4EA72E" w:themeColor="accent6"/>
        </w:rPr>
        <w:t>Fig.</w:t>
      </w:r>
      <w:r w:rsidR="004B50E3" w:rsidRPr="004B50E3">
        <w:rPr>
          <w:color w:val="4EA72E" w:themeColor="accent6"/>
        </w:rPr>
        <w:t xml:space="preserve"> 6</w:t>
      </w:r>
      <w:r>
        <w:t xml:space="preserve"> presents some details of the longitudinal tunnel cross-section in a </w:t>
      </w:r>
      <m:oMath>
        <m:r>
          <w:rPr>
            <w:rFonts w:ascii="Cambria Math" w:hAnsi="Cambria Math"/>
          </w:rPr>
          <m:t>xy</m:t>
        </m:r>
      </m:oMath>
      <w:r>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2"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2"/>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3"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4" w:name="Mesh4"/>
      <w:bookmarkEnd w:id="13"/>
      <w:r>
        <w:rPr>
          <w:noProof/>
        </w:rPr>
        <w:lastRenderedPageBreak/>
        <w:drawing>
          <wp:inline distT="0" distB="0" distL="0" distR="0" wp14:anchorId="2FA46897" wp14:editId="72A56BA2">
            <wp:extent cx="4288856" cy="3839978"/>
            <wp:effectExtent l="0" t="0" r="0" b="825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294419" cy="3844959"/>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5" w:name="Mesh5"/>
      <w:bookmarkEnd w:id="14"/>
      <w:r>
        <w:rPr>
          <w:noProof/>
        </w:rPr>
        <w:lastRenderedPageBreak/>
        <w:drawing>
          <wp:inline distT="0" distB="0" distL="0" distR="0" wp14:anchorId="514AF244" wp14:editId="58A95A23">
            <wp:extent cx="4255770" cy="3970222"/>
            <wp:effectExtent l="0" t="0" r="0" b="0"/>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4258457" cy="3972729"/>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A" w14:textId="5C90FBB9" w:rsidR="007C7FEB" w:rsidRDefault="0000193A" w:rsidP="00B432B0">
      <w:pPr>
        <w:pStyle w:val="Corpodetexto"/>
      </w:pPr>
      <w:r>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6" w:name="Mesh6"/>
      <w:r>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6"/>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26D8E9A" w:rsidR="007C7FEB" w:rsidRDefault="00066D79" w:rsidP="00CD2CFE">
      <w:pPr>
        <w:pStyle w:val="CaptionedFigure"/>
      </w:pPr>
      <w:bookmarkStart w:id="17" w:name="Diagram_of_excavations"/>
      <w:r>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Default="002820EE" w:rsidP="00421C12">
      <w:pPr>
        <w:pStyle w:val="ImageCaption"/>
      </w:pPr>
      <w:r w:rsidRPr="00D623B4">
        <w:rPr>
          <w:b/>
          <w:bCs/>
        </w:rPr>
        <w:t>Fig. 11</w:t>
      </w:r>
      <w:r>
        <w:t xml:space="preserve"> Schematic representation of the excavation process.</w:t>
      </w:r>
    </w:p>
    <w:p w14:paraId="6E7D1F11" w14:textId="1D930CEC" w:rsidR="007C7FEB" w:rsidRPr="00743E51" w:rsidRDefault="007E0815" w:rsidP="00743E51">
      <w:pPr>
        <w:pStyle w:val="TableCaption"/>
      </w:pPr>
      <w:bookmarkStart w:id="18" w:name="table1"/>
      <w:bookmarkEnd w:id="17"/>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6E7D1F73" w14:textId="5B415BC4" w:rsidR="007C7FEB" w:rsidRDefault="0000193A" w:rsidP="00A74501">
      <w:pPr>
        <w:pStyle w:val="Corpodetexto"/>
        <w:ind w:firstLine="720"/>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19" w:name="sec6"/>
      <w:bookmarkEnd w:id="9"/>
      <w:r>
        <w:t xml:space="preserve">6 </w:t>
      </w:r>
      <w:r w:rsidR="0000193A">
        <w:t>Preliminary numerical simulations and computational model verification</w:t>
      </w:r>
    </w:p>
    <w:p w14:paraId="6E7D1F75" w14:textId="77777777" w:rsidR="007C7FEB" w:rsidRDefault="0000193A" w:rsidP="00A74501">
      <w:pPr>
        <w:pStyle w:val="FirstParagraph"/>
        <w:ind w:firstLine="720"/>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0"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w:t>
      </w:r>
      <w:proofErr w:type="gramStart"/>
      <w:r>
        <w:t>Young</w:t>
      </w:r>
      <w:proofErr w:type="gramEnd"/>
      <w:r>
        <w:t xml:space="preserve">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1"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1"/>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2"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2"/>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3"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3"/>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4"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4"/>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5"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5"/>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6" w:name="X1e630c712d82c731a6e7d4876a9bab2ff63f484"/>
      <w:bookmarkEnd w:id="20"/>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7"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7"/>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8"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D188AA9" w:rsidR="007C7FEB" w:rsidRDefault="009C4A7E" w:rsidP="00CD2CFE">
      <w:pPr>
        <w:pStyle w:val="CaptionedFigure"/>
      </w:pPr>
      <w:bookmarkStart w:id="29" w:name="MA_FIG1"/>
      <w:r>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Default="002820EE" w:rsidP="00421C12">
      <w:pPr>
        <w:pStyle w:val="ImageCaption"/>
      </w:pPr>
      <w:r w:rsidRPr="00D623B4">
        <w:rPr>
          <w:b/>
          <w:bCs/>
        </w:rPr>
        <w:t>Fig. 19</w:t>
      </w:r>
      <w:r>
        <w:t xml:space="preserve"> The plastic zone extent obtained from the present F.E. simulations and from the stress solution provided in Ma et al. 2020</w:t>
      </w:r>
    </w:p>
    <w:bookmarkEnd w:id="29"/>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6150B487" w:rsidR="007C7FEB" w:rsidRDefault="004A44DE" w:rsidP="00CD2CFE">
      <w:pPr>
        <w:pStyle w:val="CaptionedFigure"/>
      </w:pPr>
      <w:bookmarkStart w:id="30" w:name="MA_stresspaths"/>
      <w:r>
        <w:rPr>
          <w:noProof/>
        </w:rPr>
        <w:drawing>
          <wp:inline distT="0" distB="0" distL="0" distR="0" wp14:anchorId="702A7DAD" wp14:editId="7CD79ABB">
            <wp:extent cx="3989762" cy="4109840"/>
            <wp:effectExtent l="0" t="0" r="0" b="5080"/>
            <wp:docPr id="542143166" name="Imagem 1"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3166" name="Imagem 1"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4160" cy="4124672"/>
                    </a:xfrm>
                    <a:prstGeom prst="rect">
                      <a:avLst/>
                    </a:prstGeom>
                  </pic:spPr>
                </pic:pic>
              </a:graphicData>
            </a:graphic>
          </wp:inline>
        </w:drawing>
      </w:r>
    </w:p>
    <w:p w14:paraId="6E7D1F97" w14:textId="1D5A2981" w:rsidR="007C7FEB" w:rsidRDefault="002820EE" w:rsidP="00421C12">
      <w:pPr>
        <w:pStyle w:val="ImageCaption"/>
      </w:pPr>
      <w:r w:rsidRPr="00D623B4">
        <w:rPr>
          <w:b/>
          <w:bCs/>
        </w:rPr>
        <w:t>Fig. 20</w:t>
      </w:r>
      <w:r>
        <w:t xml:space="preserve"> Distribution of radial and orthoradial stress components along different radial directions: comparison between numerical and analytical predictions.</w:t>
      </w:r>
    </w:p>
    <w:p w14:paraId="6E7D1F98" w14:textId="46E2860E" w:rsidR="007C7FEB" w:rsidRDefault="00F227D2" w:rsidP="00FE5338">
      <w:pPr>
        <w:pStyle w:val="Ttulo1"/>
      </w:pPr>
      <w:bookmarkStart w:id="31" w:name="sec7"/>
      <w:bookmarkEnd w:id="19"/>
      <w:bookmarkEnd w:id="26"/>
      <w:bookmarkEnd w:id="30"/>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2"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w:t>
      </w:r>
      <w:r>
        <w:lastRenderedPageBreak/>
        <w:t xml:space="preserve">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3"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3"/>
    <w:p w14:paraId="6E7D200B" w14:textId="2E28CAC2" w:rsidR="007C7FEB" w:rsidRDefault="0000193A" w:rsidP="00B432B0">
      <w:pPr>
        <w:pStyle w:val="Corpodetexto"/>
      </w:pPr>
      <w:r>
        <w:lastRenderedPageBreak/>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4"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4"/>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5" w:name="Ovalization_effect_and_monitoring_point"/>
      <w:r>
        <w:rPr>
          <w:noProof/>
        </w:rPr>
        <w:lastRenderedPageBreak/>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5"/>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6"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7" w:name="sec72"/>
      <w:bookmarkEnd w:id="32"/>
      <w:bookmarkEnd w:id="36"/>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8" w:name="WG-ST-LT-D1-16RI"/>
      <w:r>
        <w:rPr>
          <w:noProof/>
        </w:rPr>
        <w:lastRenderedPageBreak/>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39" w:name="WG-ST-LT-D1-8RI"/>
      <w:bookmarkEnd w:id="38"/>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0" w:name="WG-ST-LT-D1-4RI"/>
      <w:bookmarkEnd w:id="39"/>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0"/>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1"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2"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3" w:name="sec73"/>
      <w:bookmarkEnd w:id="37"/>
      <w:bookmarkEnd w:id="42"/>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4"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4"/>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5"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w:t>
      </w:r>
      <w:proofErr w:type="gramStart"/>
      <w:r>
        <w:t>result</w:t>
      </w:r>
      <w:proofErr w:type="gramEnd"/>
      <w:r>
        <w:t xml:space="preserve">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6" w:name="X680f3184f6af5bfe904e031a77b2a37d152ddac"/>
      <w:bookmarkEnd w:id="43"/>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7"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8" w:name="EP_d1_4Ri"/>
      <w:bookmarkEnd w:id="47"/>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8"/>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49"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0" w:name="EPVP_VEL_d1_4Ri"/>
      <w:bookmarkEnd w:id="49"/>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0"/>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1"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2" w:name="EPVP_EL_VEL_d1_4Ri"/>
      <w:bookmarkEnd w:id="51"/>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2"/>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3" w:name="conclusions"/>
      <w:bookmarkEnd w:id="31"/>
      <w:bookmarkEnd w:id="46"/>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can in its current version be readily applied to analyze more complex configuration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3"/>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Quevedo FPM (2021) Análise computacional das deformações em túneis profundos considerando o acoplamento plasticidade-</w:t>
      </w:r>
      <w:proofErr w:type="spellStart"/>
      <w:r w:rsidRPr="00637D57">
        <w:rPr>
          <w:lang w:val="pt-BR"/>
        </w:rPr>
        <w:t>viscoplasticidade</w:t>
      </w:r>
      <w:proofErr w:type="spellEnd"/>
      <w:r w:rsidRPr="00637D57">
        <w:rPr>
          <w:lang w:val="pt-BR"/>
        </w:rPr>
        <w:t xml:space="preserv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653DEB85" w14:textId="533C8FCF" w:rsidR="008F4BA3" w:rsidRDefault="00AE768F" w:rsidP="008F4BA3">
      <w:pPr>
        <w:pStyle w:val="Ttulo1"/>
      </w:pPr>
      <w:bookmarkStart w:id="54" w:name="data-availability"/>
      <w:r>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t>
      </w:r>
      <w:r w:rsidR="00C313B0">
        <w:lastRenderedPageBreak/>
        <w:t xml:space="preserve">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085EE7" w14:textId="77777777" w:rsidR="009A0A18" w:rsidRDefault="009A0A18">
      <w:pPr>
        <w:spacing w:after="0"/>
      </w:pPr>
      <w:r>
        <w:separator/>
      </w:r>
    </w:p>
  </w:endnote>
  <w:endnote w:type="continuationSeparator" w:id="0">
    <w:p w14:paraId="77B534F7" w14:textId="77777777" w:rsidR="009A0A18" w:rsidRDefault="009A0A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C13CA9" w14:textId="77777777" w:rsidR="009A0A18" w:rsidRDefault="009A0A18">
      <w:pPr>
        <w:spacing w:after="0"/>
      </w:pPr>
      <w:r>
        <w:separator/>
      </w:r>
    </w:p>
  </w:footnote>
  <w:footnote w:type="continuationSeparator" w:id="0">
    <w:p w14:paraId="76B3CA58" w14:textId="77777777" w:rsidR="009A0A18" w:rsidRDefault="009A0A18">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3063"/>
    <w:rsid w:val="00623A16"/>
    <w:rsid w:val="00634A93"/>
    <w:rsid w:val="00637D57"/>
    <w:rsid w:val="0064598E"/>
    <w:rsid w:val="00646E95"/>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27498"/>
    <w:rsid w:val="00952632"/>
    <w:rsid w:val="00973BA3"/>
    <w:rsid w:val="009761E1"/>
    <w:rsid w:val="00980E83"/>
    <w:rsid w:val="009910B3"/>
    <w:rsid w:val="00991CEE"/>
    <w:rsid w:val="0099381E"/>
    <w:rsid w:val="009957FE"/>
    <w:rsid w:val="009A0A18"/>
    <w:rsid w:val="009A39E1"/>
    <w:rsid w:val="009C4A7E"/>
    <w:rsid w:val="009F6E27"/>
    <w:rsid w:val="00A00532"/>
    <w:rsid w:val="00A115A8"/>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41</Pages>
  <Words>15412</Words>
  <Characters>83228</Characters>
  <Application>Microsoft Office Word</Application>
  <DocSecurity>0</DocSecurity>
  <Lines>693</Lines>
  <Paragraphs>196</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15</cp:revision>
  <cp:lastPrinted>2024-09-30T13:58:00Z</cp:lastPrinted>
  <dcterms:created xsi:type="dcterms:W3CDTF">2024-09-30T13:22:00Z</dcterms:created>
  <dcterms:modified xsi:type="dcterms:W3CDTF">2024-09-3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